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Kingdom</w:t>
      </w:r>
      <w:r>
        <w:t xml:space="preserve"> </w:t>
      </w:r>
      <w:r>
        <w:t xml:space="preserve">London</w:t>
      </w:r>
    </w:p>
    <w:bookmarkStart w:id="25" w:name="police-officer-cover-letter"/>
    <w:p>
      <w:pPr>
        <w:pStyle w:val="Heading1"/>
      </w:pPr>
      <w:r>
        <w:t xml:space="preserve">Police Officer Cover Letter</w:t>
      </w:r>
    </w:p>
    <w:p>
      <w:pPr>
        <w:pStyle w:val="FirstParagraph"/>
      </w:pPr>
      <w:r>
        <w:t xml:space="preserve">To the Hiring Team at the Metropolitan Police Service,</w:t>
      </w:r>
    </w:p>
    <w:p>
      <w:pPr>
        <w:pStyle w:val="BodyText"/>
      </w:pPr>
      <w:r>
        <w:t xml:space="preserve">I am writing to express my enthusiastic application for the position of Police Officer within the United Kingdom London policing framework. As a dedicated and community-focused individual, I am deeply committed to upholding public safety, fostering trust between law enforcement and residents, and contributing to the vibrant diversity that defines London. This opportunity aligns perfectly with my professional goals and passion for serving others in one of the most dynamic cities in the world.</w:t>
      </w:r>
    </w:p>
    <w:bookmarkStart w:id="20" w:name="professional-background"/>
    <w:p>
      <w:pPr>
        <w:pStyle w:val="Heading2"/>
      </w:pPr>
      <w:r>
        <w:t xml:space="preserve">Professional Background</w:t>
      </w:r>
    </w:p>
    <w:p>
      <w:pPr>
        <w:pStyle w:val="FirstParagraph"/>
      </w:pPr>
      <w:r>
        <w:t xml:space="preserve">With a strong foundation in public service and a clear understanding of the responsibilities inherent to a Police Officer role, I have spent the last several years honing my skills in crisis management, community engagement, and legal compliance. My previous experience as a [insert relevant role, e.g., "Community Safety Liaison Officer"] equipped me with firsthand insight into the challenges faced by urban communities and the importance of proactive policing strategies. This background has reinforced my belief that effective law enforcement is not merely about enforcing rules but about building relationships, understanding local needs, and fostering resilience in the face of adversity.</w:t>
      </w:r>
    </w:p>
    <w:p>
      <w:pPr>
        <w:pStyle w:val="BodyText"/>
      </w:pPr>
      <w:r>
        <w:t xml:space="preserve">What draws me specifically to the United Kingdom London context is its unique blend of cultural richness, historical significance, and modern challenges. As a Police Officer in this region, you are tasked with navigating complex issues ranging from urban crime to public health emergencies while maintaining the highest standards of integrity and accountability. I am eager to bring my adaptability, empathy, and problem-solving abilities to this role and contribute meaningfully to the safety and well-being of Londoners.</w:t>
      </w:r>
    </w:p>
    <w:bookmarkEnd w:id="20"/>
    <w:bookmarkStart w:id="21" w:name="skills-and-qualifications"/>
    <w:p>
      <w:pPr>
        <w:pStyle w:val="Heading2"/>
      </w:pPr>
      <w:r>
        <w:t xml:space="preserve">Skills and Qualifications</w:t>
      </w:r>
    </w:p>
    <w:p>
      <w:pPr>
        <w:pStyle w:val="FirstParagraph"/>
      </w:pPr>
      <w:r>
        <w:t xml:space="preserve">A Police Officer in the United Kingdom must embody a unique set of skills, including but not limited to critical thinking, effective communication, physical fitness, and a deep understanding of UK legal frameworks. I have consistently demonstrated these qualities throughout my career. For instance, my ability to de-escalate tense situations through calm dialogue has been recognized by colleagues and community members alike. Additionally, I hold [insert relevant certifications or training programs, e.g., "a Level 3 Certificate in Police Studies"] and am committed to continuous learning to stay abreast of evolving policing techniques and technologies.</w:t>
      </w:r>
    </w:p>
    <w:p>
      <w:pPr>
        <w:pStyle w:val="BodyText"/>
      </w:pPr>
      <w:r>
        <w:t xml:space="preserve">London’s policing environment demands a high level of cultural competence due to its diverse population. My experience working with individuals from various backgrounds has prepared me to interact respectfully and effectively with all members of the community. I understand that trust is the cornerstone of successful policing, and I am dedicated to earning that trust through transparency, fairness, and unwavering ethical standards.</w:t>
      </w:r>
    </w:p>
    <w:bookmarkEnd w:id="21"/>
    <w:bookmarkStart w:id="22" w:name="X3e7a8063ef211bdfd695a9fc3f6f8a9d704b672"/>
    <w:p>
      <w:pPr>
        <w:pStyle w:val="Heading2"/>
      </w:pPr>
      <w:r>
        <w:t xml:space="preserve">Understanding of United Kingdom London’s Needs</w:t>
      </w:r>
    </w:p>
    <w:p>
      <w:pPr>
        <w:pStyle w:val="FirstParagraph"/>
      </w:pPr>
      <w:r>
        <w:t xml:space="preserve">As a Police Officer in the United Kingdom London, you are not just a law enforcer but also a community advocate. The Metropolitan Police Service (MPS) operates within one of the busiest and most diverse cities globally, requiring officers to balance traditional policing duties with innovative approaches to public safety. I am particularly drawn to initiatives such as [mention specific MPS programs or values, e.g., "Neighbourhood Policing" or "Safer London"], which prioritize community collaboration and preventative measures. My goal is to contribute to these efforts by leveraging my skills in communication, conflict resolution, and data-driven decision-making.</w:t>
      </w:r>
    </w:p>
    <w:p>
      <w:pPr>
        <w:pStyle w:val="BodyText"/>
      </w:pPr>
      <w:r>
        <w:t xml:space="preserve">London’s challenges are as varied as its people. From combating cybercrime in a tech-savvy metropolis to addressing mental health crises on the streets, the role of a Police Officer is multifaceted. I am prepared to tackle these issues head-on, whether through direct intervention, community education, or partnership with local organizations. My commitment to public service is rooted in the belief that every individual deserves a safe and secure environment, and I am ready to work tirelessly to achieve this in London.</w:t>
      </w:r>
    </w:p>
    <w:bookmarkEnd w:id="22"/>
    <w:bookmarkStart w:id="23" w:name="why-i-am-a-strong-fit"/>
    <w:p>
      <w:pPr>
        <w:pStyle w:val="Heading2"/>
      </w:pPr>
      <w:r>
        <w:t xml:space="preserve">Why I Am a Strong Fit</w:t>
      </w:r>
    </w:p>
    <w:p>
      <w:pPr>
        <w:pStyle w:val="FirstParagraph"/>
      </w:pPr>
      <w:r>
        <w:t xml:space="preserve">What sets me apart as a candidate for the Police Officer position in United Kingdom London is my unwavering dedication to service and my ability to thrive in fast-paced, high-pressure environments. I have experience working under tight deadlines, managing multiple priorities, and maintaining composure during emergencies. These attributes are essential for a Police Officer who must respond swiftly and effectively to a wide range of incidents.</w:t>
      </w:r>
    </w:p>
    <w:p>
      <w:pPr>
        <w:pStyle w:val="BodyText"/>
      </w:pPr>
      <w:r>
        <w:t xml:space="preserve">Furthermore, I am deeply aware of the importance of diversity and inclusion in policing. London’s police force reflects the city’s multicultural fabric, and I am committed to ensuring that every member of the community feels represented and respected. My background includes volunteering with [mention relevant organizations or initiatives], where I gained valuable experience in promoting equity and fostering dialogue across cultural divides.</w:t>
      </w:r>
    </w:p>
    <w:bookmarkEnd w:id="23"/>
    <w:bookmarkStart w:id="24" w:name="conclusion"/>
    <w:p>
      <w:pPr>
        <w:pStyle w:val="Heading2"/>
      </w:pPr>
      <w:r>
        <w:t xml:space="preserve">Conclusion</w:t>
      </w:r>
    </w:p>
    <w:p>
      <w:pPr>
        <w:pStyle w:val="FirstParagraph"/>
      </w:pPr>
      <w:r>
        <w:t xml:space="preserve">In conclusion, I am eager to join the ranks of the United Kingdom London Police as a dedicated and capable officer who is passionate about making a difference. My skills, experiences, and values align closely with the mission of the Metropolitan Police Service to protect and serve with integrity. I am confident that my background in community engagement, legal expertise, and commitment to public safety will enable me to contribute effectively to your team.</w:t>
      </w:r>
    </w:p>
    <w:p>
      <w:pPr>
        <w:pStyle w:val="BodyText"/>
      </w:pPr>
      <w:r>
        <w:t xml:space="preserve">Thank you for considering my application. I would welcome the opportunity to discuss how my qualifications align with the needs of your department. Please feel free to contact me at [your phone number] or [your email address] at your earliest convenience. I look forward to the possibility of contributing to the safety and prosperity of London.</w:t>
      </w:r>
    </w:p>
    <w:p>
      <w:pPr>
        <w:pStyle w:val="BodyText"/>
      </w:pPr>
      <w:r>
        <w:t xml:space="preserve">Sincerely,</w:t>
      </w:r>
    </w:p>
    <w:p>
      <w:pPr>
        <w:pStyle w:val="BodyText"/>
      </w:pPr>
      <w:r>
        <w:t xml:space="preserve">[Your Full Name]</w:t>
      </w:r>
      <w:r>
        <w:br/>
      </w:r>
      <w:r>
        <w:t xml:space="preserve">[Your Address]</w:t>
      </w:r>
      <w:r>
        <w:br/>
      </w:r>
      <w:r>
        <w:t xml:space="preserve">[City, Post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Cover Letter - United Kingdom London</dc:title>
  <dc:creator/>
  <dc:language>en</dc:language>
  <cp:keywords/>
  <dcterms:created xsi:type="dcterms:W3CDTF">2026-07-25T10:06:20Z</dcterms:created>
  <dcterms:modified xsi:type="dcterms:W3CDTF">2026-07-25T10:06:20Z</dcterms:modified>
</cp:coreProperties>
</file>

<file path=docProps/custom.xml><?xml version="1.0" encoding="utf-8"?>
<Properties xmlns="http://schemas.openxmlformats.org/officeDocument/2006/custom-properties" xmlns:vt="http://schemas.openxmlformats.org/officeDocument/2006/docPropsVTypes"/>
</file>